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38874" w14:textId="2717570E" w:rsidR="00056005" w:rsidRPr="00AF0C53" w:rsidRDefault="00056005" w:rsidP="0005600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F0C53">
        <w:rPr>
          <w:rFonts w:ascii="Times New Roman" w:eastAsia="Times New Roman" w:hAnsi="Times New Roman" w:cs="Times New Roman"/>
          <w:b/>
          <w:sz w:val="28"/>
          <w:szCs w:val="28"/>
        </w:rPr>
        <w:t>BAB I</w:t>
      </w:r>
    </w:p>
    <w:p w14:paraId="45737C3E" w14:textId="21D9375A" w:rsidR="00056005" w:rsidRDefault="00056005" w:rsidP="0005600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AF0C53">
        <w:rPr>
          <w:rFonts w:ascii="Times New Roman" w:eastAsia="Times New Roman" w:hAnsi="Times New Roman" w:cs="Times New Roman"/>
          <w:b/>
          <w:sz w:val="28"/>
          <w:szCs w:val="28"/>
        </w:rPr>
        <w:t>PENDAHULUAN</w:t>
      </w:r>
    </w:p>
    <w:p w14:paraId="252D3F67" w14:textId="6E126286" w:rsidR="00EB52A7" w:rsidRPr="00EB52A7" w:rsidRDefault="00EB52A7" w:rsidP="00EB52A7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Latar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Belakang</w:t>
      </w:r>
      <w:proofErr w:type="spellEnd"/>
    </w:p>
    <w:p w14:paraId="3E132A73" w14:textId="4B953555" w:rsidR="00F36FBB" w:rsidRPr="00F36FBB" w:rsidRDefault="00F36FBB" w:rsidP="002E19D7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Teknik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udida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ken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1]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uah</w:t>
      </w:r>
      <w:proofErr w:type="spellEnd"/>
      <w:r w:rsidR="008918E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ov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mbang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at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plem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aso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mpon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plem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ideal[2] sala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utrient</w:t>
      </w:r>
      <w:r w:rsidR="00C75F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Film Teknik (NFT)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ir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u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ru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kur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u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tah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otosinte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3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FT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ur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er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1] dan</w:t>
      </w:r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93BE0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r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di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gk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mp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k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stisi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im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angan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ramete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ungsion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pH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oksige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lar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h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kan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osmot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as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FA0E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5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ner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lar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ganti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.[2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definis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berhasil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="00E93B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su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has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[1]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li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ner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F434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265D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tock A dan </w:t>
      </w:r>
      <w:r w:rsidR="0056265D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tock B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oto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eda-be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turan</w:t>
      </w:r>
      <w:proofErr w:type="spellEnd"/>
      <w:r w:rsidR="00044E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pm .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perul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,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</w:t>
      </w:r>
      <w:r w:rsidR="00721C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en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enuh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yarat-syar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isal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ker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k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artike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,</w:t>
      </w:r>
      <w:r w:rsidR="002E19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sur-unsu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imi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ksim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engaruh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r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ngg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rus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5.5 p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7 p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ber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lebi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.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camp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x AB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s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,nutrisi</w:t>
      </w:r>
      <w:proofErr w:type="spellEnd"/>
      <w:proofErr w:type="gramEnd"/>
      <w:r w:rsidR="009F68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lastRenderedPageBreak/>
        <w:t>diperhat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kare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antau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pH dan EC (conductivity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lectic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ion tot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utio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emb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unt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ngk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4]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yedi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sala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engaruh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6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="006917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optimal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532775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ptimalis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optim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="00D9391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7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li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x AB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pis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elu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nd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e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campur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cai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selidik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and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BDF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ilik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8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iliki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mp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rend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up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ad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9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mbe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dan</w:t>
      </w:r>
      <w:r w:rsidR="006917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angg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vekto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otensia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tamin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10].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optim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an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[11].</w:t>
      </w:r>
    </w:p>
    <w:p w14:paraId="1B9BFA4D" w14:textId="053609B5" w:rsidR="004A7819" w:rsidRDefault="00F36FBB" w:rsidP="004A7819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optim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lib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enis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7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ksimalis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fisien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itroge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</w:t>
      </w:r>
      <w:r w:rsidR="007440CC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>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(NUE)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ulih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dampak</w:t>
      </w:r>
      <w:proofErr w:type="spellEnd"/>
      <w:r w:rsidR="007440C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roduktivitas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gronom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12]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sar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EF62D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imi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and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: N,</w:t>
      </w:r>
      <w:r w:rsidR="009740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, S, K, Ca dan Mg 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nitrogen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osf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mbar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yebab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olu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, [13]</w:t>
      </w:r>
      <w:r w:rsidR="00E5308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5308C">
        <w:rPr>
          <w:rFonts w:ascii="Times New Roman" w:hAnsi="Times New Roman" w:cs="Times New Roman"/>
          <w:sz w:val="24"/>
          <w:szCs w:val="24"/>
        </w:rPr>
        <w:t xml:space="preserve">PPM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ingkat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Part Per Million yang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bil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terjemahk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bebas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berart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7DA5">
        <w:rPr>
          <w:rFonts w:ascii="Times New Roman" w:hAnsi="Times New Roman" w:cs="Times New Roman"/>
          <w:sz w:val="24"/>
          <w:szCs w:val="24"/>
        </w:rPr>
        <w:t>b</w:t>
      </w:r>
      <w:r w:rsidR="00E5308C">
        <w:rPr>
          <w:rFonts w:ascii="Times New Roman" w:hAnsi="Times New Roman" w:cs="Times New Roman"/>
          <w:sz w:val="24"/>
          <w:szCs w:val="24"/>
        </w:rPr>
        <w:t>agi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="007A7DA5">
        <w:rPr>
          <w:rFonts w:ascii="Times New Roman" w:hAnsi="Times New Roman" w:cs="Times New Roman"/>
          <w:sz w:val="24"/>
          <w:szCs w:val="24"/>
        </w:rPr>
        <w:t>s</w:t>
      </w:r>
      <w:r w:rsidR="00E5308C">
        <w:rPr>
          <w:rFonts w:ascii="Times New Roman" w:hAnsi="Times New Roman" w:cs="Times New Roman"/>
          <w:sz w:val="24"/>
          <w:szCs w:val="24"/>
        </w:rPr>
        <w:t>ejut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7DA5">
        <w:rPr>
          <w:rFonts w:ascii="Times New Roman" w:hAnsi="Times New Roman" w:cs="Times New Roman"/>
          <w:sz w:val="24"/>
          <w:szCs w:val="24"/>
        </w:rPr>
        <w:t>b</w:t>
      </w:r>
      <w:r w:rsidR="00E5308C">
        <w:rPr>
          <w:rFonts w:ascii="Times New Roman" w:hAnsi="Times New Roman" w:cs="Times New Roman"/>
          <w:sz w:val="24"/>
          <w:szCs w:val="24"/>
        </w:rPr>
        <w:t>agi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>. P</w:t>
      </w:r>
      <w:r w:rsidR="000C38AD">
        <w:rPr>
          <w:rFonts w:ascii="Times New Roman" w:hAnsi="Times New Roman" w:cs="Times New Roman"/>
          <w:sz w:val="24"/>
          <w:szCs w:val="24"/>
        </w:rPr>
        <w:t>p</w:t>
      </w:r>
      <w:r w:rsidR="00E5308C">
        <w:rPr>
          <w:rFonts w:ascii="Times New Roman" w:hAnsi="Times New Roman" w:cs="Times New Roman"/>
          <w:sz w:val="24"/>
          <w:szCs w:val="24"/>
        </w:rPr>
        <w:t xml:space="preserve">m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1A93">
        <w:rPr>
          <w:rFonts w:ascii="Times New Roman" w:hAnsi="Times New Roman" w:cs="Times New Roman"/>
          <w:sz w:val="24"/>
          <w:szCs w:val="24"/>
        </w:rPr>
        <w:t>k</w:t>
      </w:r>
      <w:r w:rsidR="00E5308C">
        <w:rPr>
          <w:rFonts w:ascii="Times New Roman" w:hAnsi="Times New Roman" w:cs="Times New Roman"/>
          <w:sz w:val="24"/>
          <w:szCs w:val="24"/>
        </w:rPr>
        <w:t>imi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4548">
        <w:rPr>
          <w:rFonts w:ascii="Times New Roman" w:hAnsi="Times New Roman" w:cs="Times New Roman"/>
          <w:sz w:val="24"/>
          <w:szCs w:val="24"/>
        </w:rPr>
        <w:t>a</w:t>
      </w:r>
      <w:r w:rsidR="00E5308C">
        <w:rPr>
          <w:rFonts w:ascii="Times New Roman" w:hAnsi="Times New Roman" w:cs="Times New Roman"/>
          <w:sz w:val="24"/>
          <w:szCs w:val="24"/>
        </w:rPr>
        <w:t>nalis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nyaw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garam pada air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laut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zat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sunga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diteliti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308C">
        <w:rPr>
          <w:rFonts w:ascii="Times New Roman" w:hAnsi="Times New Roman" w:cs="Times New Roman"/>
          <w:sz w:val="24"/>
          <w:szCs w:val="24"/>
        </w:rPr>
        <w:t>polusinya</w:t>
      </w:r>
      <w:proofErr w:type="spellEnd"/>
      <w:r w:rsidR="00E5308C">
        <w:rPr>
          <w:rFonts w:ascii="Times New Roman" w:hAnsi="Times New Roman" w:cs="Times New Roman"/>
          <w:sz w:val="24"/>
          <w:szCs w:val="24"/>
        </w:rPr>
        <w:t>, dan lain-lain</w:t>
      </w:r>
      <w:r w:rsidR="00914814">
        <w:rPr>
          <w:rFonts w:ascii="Times New Roman" w:hAnsi="Times New Roman" w:cs="Times New Roman"/>
          <w:sz w:val="24"/>
          <w:szCs w:val="24"/>
        </w:rPr>
        <w:t>,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="008B27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B27B4">
        <w:rPr>
          <w:rFonts w:ascii="Times New Roman" w:eastAsia="Times New Roman" w:hAnsi="Times New Roman" w:cs="Times New Roman"/>
          <w:sz w:val="24"/>
          <w:szCs w:val="24"/>
        </w:rPr>
        <w:t>tersbut</w:t>
      </w:r>
      <w:proofErr w:type="spellEnd"/>
      <w:r w:rsidR="008B27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B27B4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</w:t>
      </w:r>
      <w:r w:rsidR="00982E18"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urang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jad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lastRenderedPageBreak/>
        <w:t>pemat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ratad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ingkat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s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orga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14].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mber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ix AB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rus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ra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pengaru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adaproduktivita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ag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gantu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EC dan p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ilai-nil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r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hara oleh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4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</w:t>
      </w:r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isa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atu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syar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gr</w:t>
      </w:r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Rentang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ukur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atu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1260 ppm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ampa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1610 ppm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y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[15].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ob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manual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rata-rata 39,6</w:t>
      </w:r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gram /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y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ontro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TDS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ala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rata-rata 24,6 gram /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pm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15]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dete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kura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="007515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>[12]</w:t>
      </w:r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elum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beri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3ml dan 30liter air den-</w:t>
      </w:r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H 8.5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. Ak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PM</w:t>
      </w:r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ata masa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lal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sebuah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kumpulan</w:t>
      </w:r>
      <w:proofErr w:type="spellEnd"/>
      <w:r w:rsidR="001D60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varabel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mengestimasi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nilainya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di masa yang </w:t>
      </w:r>
      <w:proofErr w:type="spellStart"/>
      <w:r w:rsidRPr="00F36FBB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F36F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315A">
        <w:rPr>
          <w:rFonts w:ascii="Times New Roman" w:eastAsia="Times New Roman" w:hAnsi="Times New Roman" w:cs="Times New Roman"/>
          <w:sz w:val="24"/>
          <w:szCs w:val="24"/>
        </w:rPr>
        <w:t>dating.</w:t>
      </w:r>
    </w:p>
    <w:p w14:paraId="3D59E63D" w14:textId="1351092B" w:rsidR="00ED315A" w:rsidRDefault="001150E4" w:rsidP="00ED315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dentifikasi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Ma</w:t>
      </w:r>
      <w:r w:rsidR="00DE199F">
        <w:rPr>
          <w:rFonts w:ascii="Times New Roman" w:eastAsia="Times New Roman" w:hAnsi="Times New Roman" w:cs="Times New Roman"/>
          <w:b/>
          <w:sz w:val="24"/>
          <w:szCs w:val="24"/>
        </w:rPr>
        <w:t>salah</w:t>
      </w:r>
      <w:proofErr w:type="spellEnd"/>
    </w:p>
    <w:p w14:paraId="26D96D8C" w14:textId="1931A0AB" w:rsidR="00184173" w:rsidRDefault="00184173" w:rsidP="00184173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84173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kaji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417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184173">
        <w:rPr>
          <w:rFonts w:ascii="Times New Roman" w:hAnsi="Times New Roman" w:cs="Times New Roman"/>
          <w:sz w:val="24"/>
          <w:szCs w:val="24"/>
        </w:rPr>
        <w:t>:</w:t>
      </w:r>
    </w:p>
    <w:p w14:paraId="1FED800A" w14:textId="35C967F4" w:rsidR="00184173" w:rsidRDefault="00184173" w:rsidP="0018417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AD7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AD7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="00E47A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47AD7"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71AAA9E2" w14:textId="3ABA46EF" w:rsidR="00D5025D" w:rsidRDefault="00854DBF" w:rsidP="00D5025D">
      <w:pPr>
        <w:pStyle w:val="ListParagraph"/>
        <w:numPr>
          <w:ilvl w:val="0"/>
          <w:numId w:val="2"/>
        </w:numPr>
        <w:spacing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</w:t>
      </w:r>
      <w:r w:rsidR="007850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85039"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17400DBA" w14:textId="77777777" w:rsidR="00D5025D" w:rsidRPr="00D5025D" w:rsidRDefault="00D5025D" w:rsidP="00D5025D">
      <w:pPr>
        <w:pStyle w:val="ListParagraph"/>
        <w:spacing w:line="360" w:lineRule="auto"/>
        <w:ind w:left="714"/>
        <w:jc w:val="both"/>
        <w:rPr>
          <w:rFonts w:ascii="Times New Roman" w:hAnsi="Times New Roman" w:cs="Times New Roman"/>
          <w:sz w:val="24"/>
          <w:szCs w:val="24"/>
        </w:rPr>
      </w:pPr>
    </w:p>
    <w:p w14:paraId="6A5EABEE" w14:textId="777C27D9" w:rsidR="00DB5CE3" w:rsidRDefault="00DB5CE3" w:rsidP="003549CD">
      <w:pPr>
        <w:pStyle w:val="ListParagraph"/>
        <w:numPr>
          <w:ilvl w:val="0"/>
          <w:numId w:val="1"/>
        </w:numPr>
        <w:spacing w:before="160" w:after="0" w:line="360" w:lineRule="auto"/>
        <w:ind w:left="714" w:hanging="357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Tujuan</w:t>
      </w:r>
      <w:proofErr w:type="spellEnd"/>
    </w:p>
    <w:p w14:paraId="71119AAD" w14:textId="495E9364" w:rsidR="00EC69AA" w:rsidRDefault="00EC69AA" w:rsidP="00EC69AA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C69AA"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69A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C69AA">
        <w:rPr>
          <w:rFonts w:ascii="Times New Roman" w:hAnsi="Times New Roman" w:cs="Times New Roman"/>
          <w:sz w:val="24"/>
          <w:szCs w:val="24"/>
        </w:rPr>
        <w:t>;</w:t>
      </w:r>
    </w:p>
    <w:p w14:paraId="31167A95" w14:textId="567625E2" w:rsidR="00EC69AA" w:rsidRPr="008556C8" w:rsidRDefault="00FE082A" w:rsidP="00195E9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7108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671086">
        <w:rPr>
          <w:rFonts w:ascii="Times New Roman" w:hAnsi="Times New Roman" w:cs="Times New Roman"/>
          <w:sz w:val="24"/>
          <w:szCs w:val="24"/>
        </w:rPr>
        <w:t xml:space="preserve"> ppm</w:t>
      </w:r>
      <w:r w:rsidR="003C77CB">
        <w:rPr>
          <w:rFonts w:ascii="Times New Roman" w:hAnsi="Times New Roman" w:cs="Times New Roman"/>
          <w:sz w:val="24"/>
          <w:szCs w:val="24"/>
        </w:rPr>
        <w:t>.</w:t>
      </w:r>
    </w:p>
    <w:p w14:paraId="2445262F" w14:textId="6E846EC2" w:rsidR="00FD07DF" w:rsidRDefault="006F4C7B" w:rsidP="008556C8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70189">
        <w:rPr>
          <w:rFonts w:ascii="Times New Roman" w:hAnsi="Times New Roman" w:cs="Times New Roman"/>
          <w:sz w:val="24"/>
          <w:szCs w:val="24"/>
        </w:rPr>
        <w:t>menerpakan</w:t>
      </w:r>
      <w:proofErr w:type="spellEnd"/>
      <w:r w:rsidR="004F4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102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4F41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4102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4F4102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4F4102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6C78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86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C78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A3D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="009B3A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7866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9B3A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A3D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EC69AA">
        <w:rPr>
          <w:rFonts w:ascii="Times New Roman" w:hAnsi="Times New Roman" w:cs="Times New Roman"/>
          <w:sz w:val="24"/>
          <w:szCs w:val="24"/>
        </w:rPr>
        <w:t>.</w:t>
      </w:r>
    </w:p>
    <w:p w14:paraId="699A03E2" w14:textId="77777777" w:rsidR="00086C77" w:rsidRPr="002F1453" w:rsidRDefault="00086C77" w:rsidP="00086C7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B8955CF" w14:textId="100D3A7C" w:rsidR="00DB5CE3" w:rsidRDefault="00DB5CE3" w:rsidP="00ED315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Ruang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Lingkup</w:t>
      </w:r>
      <w:proofErr w:type="spellEnd"/>
    </w:p>
    <w:p w14:paraId="01EA71F1" w14:textId="608C82D2" w:rsidR="00122282" w:rsidRDefault="00122282" w:rsidP="00122282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22282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2282">
        <w:rPr>
          <w:rFonts w:ascii="Times New Roman" w:hAnsi="Times New Roman" w:cs="Times New Roman"/>
          <w:sz w:val="24"/>
          <w:szCs w:val="24"/>
        </w:rPr>
        <w:t>lingkup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 xml:space="preserve"> pada proposal </w:t>
      </w:r>
      <w:proofErr w:type="spellStart"/>
      <w:r w:rsidRPr="0012228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2282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Pr="00122282">
        <w:rPr>
          <w:rFonts w:ascii="Times New Roman" w:hAnsi="Times New Roman" w:cs="Times New Roman"/>
          <w:sz w:val="24"/>
          <w:szCs w:val="24"/>
        </w:rPr>
        <w:t>;</w:t>
      </w:r>
    </w:p>
    <w:p w14:paraId="09838DC8" w14:textId="1EECE5E1" w:rsidR="00122282" w:rsidRDefault="00122282" w:rsidP="0012228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, </w:t>
      </w:r>
      <w:proofErr w:type="spellStart"/>
      <w:r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etermin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stimasi</w:t>
      </w:r>
      <w:proofErr w:type="spellEnd"/>
    </w:p>
    <w:p w14:paraId="22E0A37E" w14:textId="24BA400A" w:rsidR="00122282" w:rsidRDefault="00122282" w:rsidP="00122282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g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itma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ml * </w:t>
      </w:r>
      <w:proofErr w:type="spellStart"/>
      <w:r>
        <w:rPr>
          <w:rFonts w:ascii="Times New Roman" w:hAnsi="Times New Roman" w:cs="Times New Roman"/>
          <w:sz w:val="24"/>
          <w:szCs w:val="24"/>
        </w:rPr>
        <w:t>e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liter) * 500ml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nual.</w:t>
      </w:r>
    </w:p>
    <w:p w14:paraId="66895906" w14:textId="1F422FAC" w:rsidR="00122282" w:rsidRPr="009455AD" w:rsidRDefault="0019130F" w:rsidP="009455AD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lukan</w:t>
      </w:r>
      <w:proofErr w:type="spellEnd"/>
    </w:p>
    <w:sectPr w:rsidR="00122282" w:rsidRPr="009455AD" w:rsidSect="00E81E61">
      <w:pgSz w:w="11906" w:h="16838" w:code="9"/>
      <w:pgMar w:top="2268" w:right="1701" w:bottom="226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A7373"/>
    <w:multiLevelType w:val="hybridMultilevel"/>
    <w:tmpl w:val="AD4249A4"/>
    <w:lvl w:ilvl="0" w:tplc="020E1A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42873"/>
    <w:multiLevelType w:val="hybridMultilevel"/>
    <w:tmpl w:val="F43A2114"/>
    <w:lvl w:ilvl="0" w:tplc="F53495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A3065"/>
    <w:multiLevelType w:val="hybridMultilevel"/>
    <w:tmpl w:val="0C98975A"/>
    <w:lvl w:ilvl="0" w:tplc="49A255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1A66E6"/>
    <w:multiLevelType w:val="hybridMultilevel"/>
    <w:tmpl w:val="79C2AD78"/>
    <w:lvl w:ilvl="0" w:tplc="739ECFDC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443999"/>
    <w:multiLevelType w:val="hybridMultilevel"/>
    <w:tmpl w:val="86D2A6D8"/>
    <w:lvl w:ilvl="0" w:tplc="AF6A00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xNjIwMTa1NDUwNzZT0lEKTi0uzszPAykwrgUAiAPMhiwAAAA="/>
  </w:docVars>
  <w:rsids>
    <w:rsidRoot w:val="00F36FBB"/>
    <w:rsid w:val="00044E2D"/>
    <w:rsid w:val="00056005"/>
    <w:rsid w:val="00086C77"/>
    <w:rsid w:val="000A681F"/>
    <w:rsid w:val="000C38AD"/>
    <w:rsid w:val="000C5850"/>
    <w:rsid w:val="001150E4"/>
    <w:rsid w:val="00122282"/>
    <w:rsid w:val="00184173"/>
    <w:rsid w:val="0019130F"/>
    <w:rsid w:val="00195E9F"/>
    <w:rsid w:val="001D600F"/>
    <w:rsid w:val="002157DE"/>
    <w:rsid w:val="002E19D7"/>
    <w:rsid w:val="002F1453"/>
    <w:rsid w:val="003549CD"/>
    <w:rsid w:val="003C77CB"/>
    <w:rsid w:val="003E1CDF"/>
    <w:rsid w:val="003F16F8"/>
    <w:rsid w:val="003F2C0D"/>
    <w:rsid w:val="004A7819"/>
    <w:rsid w:val="004F4102"/>
    <w:rsid w:val="005204F1"/>
    <w:rsid w:val="00532775"/>
    <w:rsid w:val="00537CAD"/>
    <w:rsid w:val="00554160"/>
    <w:rsid w:val="0056265D"/>
    <w:rsid w:val="00616487"/>
    <w:rsid w:val="00671086"/>
    <w:rsid w:val="006917AD"/>
    <w:rsid w:val="006C7866"/>
    <w:rsid w:val="006F4C7B"/>
    <w:rsid w:val="00721CFF"/>
    <w:rsid w:val="007440CC"/>
    <w:rsid w:val="0075154E"/>
    <w:rsid w:val="00770189"/>
    <w:rsid w:val="00785039"/>
    <w:rsid w:val="007A7DA5"/>
    <w:rsid w:val="00854DBF"/>
    <w:rsid w:val="008556C8"/>
    <w:rsid w:val="008918EA"/>
    <w:rsid w:val="008B27B4"/>
    <w:rsid w:val="009141DF"/>
    <w:rsid w:val="00914814"/>
    <w:rsid w:val="00934548"/>
    <w:rsid w:val="009455AD"/>
    <w:rsid w:val="009740DE"/>
    <w:rsid w:val="00982E18"/>
    <w:rsid w:val="009B1828"/>
    <w:rsid w:val="009B3A3D"/>
    <w:rsid w:val="009E01F0"/>
    <w:rsid w:val="009F687D"/>
    <w:rsid w:val="00AF0C53"/>
    <w:rsid w:val="00B3701C"/>
    <w:rsid w:val="00BA20CB"/>
    <w:rsid w:val="00BE71ED"/>
    <w:rsid w:val="00C1759C"/>
    <w:rsid w:val="00C75F38"/>
    <w:rsid w:val="00C815BB"/>
    <w:rsid w:val="00C81A93"/>
    <w:rsid w:val="00CA665A"/>
    <w:rsid w:val="00D5025D"/>
    <w:rsid w:val="00D646C7"/>
    <w:rsid w:val="00D65278"/>
    <w:rsid w:val="00D6654B"/>
    <w:rsid w:val="00D93910"/>
    <w:rsid w:val="00DB5CE3"/>
    <w:rsid w:val="00DE199F"/>
    <w:rsid w:val="00E1647B"/>
    <w:rsid w:val="00E47AD7"/>
    <w:rsid w:val="00E5308C"/>
    <w:rsid w:val="00E65C46"/>
    <w:rsid w:val="00E81E61"/>
    <w:rsid w:val="00E93BE0"/>
    <w:rsid w:val="00EB52A7"/>
    <w:rsid w:val="00EC69AA"/>
    <w:rsid w:val="00ED315A"/>
    <w:rsid w:val="00EF62D9"/>
    <w:rsid w:val="00F36FBB"/>
    <w:rsid w:val="00F4340F"/>
    <w:rsid w:val="00FA0E0B"/>
    <w:rsid w:val="00FD07DF"/>
    <w:rsid w:val="00FE0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67106"/>
  <w15:chartTrackingRefBased/>
  <w15:docId w15:val="{509FD1D3-5C4B-401B-803B-453E2CF86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52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9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1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59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5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9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8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041</Words>
  <Characters>593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86</cp:revision>
  <dcterms:created xsi:type="dcterms:W3CDTF">2018-04-21T01:18:00Z</dcterms:created>
  <dcterms:modified xsi:type="dcterms:W3CDTF">2018-04-30T23:38:00Z</dcterms:modified>
</cp:coreProperties>
</file>